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876" w:rsidRPr="00D15AB4" w:rsidRDefault="00F54876" w:rsidP="00F54876">
      <w:pPr>
        <w:jc w:val="center"/>
        <w:rPr>
          <w:rFonts w:ascii="Times New Roman" w:hAnsi="Times New Roman" w:cs="Times New Roman"/>
          <w:sz w:val="24"/>
          <w:szCs w:val="24"/>
        </w:rPr>
      </w:pPr>
      <w:bookmarkStart w:id="0" w:name="_GoBack"/>
      <w:bookmarkEnd w:id="0"/>
      <w:r w:rsidRPr="00D15AB4">
        <w:rPr>
          <w:rFonts w:ascii="Times New Roman" w:hAnsi="Times New Roman" w:cs="Times New Roman"/>
          <w:sz w:val="24"/>
          <w:szCs w:val="24"/>
        </w:rPr>
        <w:t>Chapter One</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Alfie</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 “A phone call just came in. There’s a</w:t>
      </w:r>
      <w:r w:rsidRPr="00D15AB4">
        <w:rPr>
          <w:rFonts w:ascii="Times New Roman" w:hAnsi="Times New Roman" w:cs="Times New Roman"/>
          <w:sz w:val="24"/>
          <w:szCs w:val="24"/>
        </w:rPr>
        <w:t xml:space="preserve"> </w:t>
      </w:r>
      <w:r w:rsidRPr="00D15AB4">
        <w:rPr>
          <w:rFonts w:ascii="Times New Roman" w:hAnsi="Times New Roman" w:cs="Times New Roman"/>
          <w:noProof/>
          <w:sz w:val="24"/>
          <w:szCs w:val="24"/>
        </w:rPr>
        <w:t>man</w:t>
      </w:r>
      <w:r w:rsidRPr="00D15AB4">
        <w:rPr>
          <w:rFonts w:ascii="Times New Roman" w:hAnsi="Times New Roman" w:cs="Times New Roman"/>
          <w:sz w:val="24"/>
          <w:szCs w:val="24"/>
        </w:rPr>
        <w:t xml:space="preserve"> on hold for you.”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Alright. Who is it, then?” </w:t>
      </w:r>
      <w:r>
        <w:rPr>
          <w:rFonts w:ascii="Times New Roman" w:hAnsi="Times New Roman" w:cs="Times New Roman"/>
          <w:sz w:val="24"/>
          <w:szCs w:val="24"/>
        </w:rPr>
        <w:t>I ask.</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That’s the thing, mate. It’s Porter Douglas.”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 “Patch him through, and give me </w:t>
      </w:r>
      <w:r>
        <w:rPr>
          <w:rFonts w:ascii="Times New Roman" w:hAnsi="Times New Roman" w:cs="Times New Roman"/>
          <w:sz w:val="24"/>
          <w:szCs w:val="24"/>
        </w:rPr>
        <w:t>the room,” he said quietly. There a things a man has</w:t>
      </w:r>
      <w:r w:rsidRPr="00D15AB4">
        <w:rPr>
          <w:rFonts w:ascii="Times New Roman" w:hAnsi="Times New Roman" w:cs="Times New Roman"/>
          <w:sz w:val="24"/>
          <w:szCs w:val="24"/>
        </w:rPr>
        <w:t xml:space="preserve"> to do alone.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Are you sure?” </w:t>
      </w:r>
      <w:proofErr w:type="spellStart"/>
      <w:r>
        <w:rPr>
          <w:rFonts w:ascii="Times New Roman" w:hAnsi="Times New Roman" w:cs="Times New Roman"/>
          <w:sz w:val="24"/>
          <w:szCs w:val="24"/>
        </w:rPr>
        <w:t>Ifan</w:t>
      </w:r>
      <w:proofErr w:type="spellEnd"/>
      <w:r>
        <w:rPr>
          <w:rFonts w:ascii="Times New Roman" w:hAnsi="Times New Roman" w:cs="Times New Roman"/>
          <w:sz w:val="24"/>
          <w:szCs w:val="24"/>
        </w:rPr>
        <w:t xml:space="preserve"> says as he hesitates in the doorway. </w:t>
      </w:r>
      <w:r w:rsidRPr="00D15AB4">
        <w:rPr>
          <w:rFonts w:ascii="Times New Roman" w:hAnsi="Times New Roman" w:cs="Times New Roman"/>
          <w:sz w:val="24"/>
          <w:szCs w:val="24"/>
        </w:rPr>
        <w:t xml:space="preserve">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My chest heaves and my breath quickens. The blood in my veins feels more like lava as heat rises up inside me. Porter Douglas has been back in my life for less than a minute, and </w:t>
      </w:r>
      <w:proofErr w:type="spellStart"/>
      <w:r>
        <w:rPr>
          <w:rFonts w:ascii="Times New Roman" w:hAnsi="Times New Roman" w:cs="Times New Roman"/>
          <w:sz w:val="24"/>
          <w:szCs w:val="24"/>
        </w:rPr>
        <w:t>Ifan</w:t>
      </w:r>
      <w:proofErr w:type="spellEnd"/>
      <w:r>
        <w:rPr>
          <w:rFonts w:ascii="Times New Roman" w:hAnsi="Times New Roman" w:cs="Times New Roman"/>
          <w:sz w:val="24"/>
          <w:szCs w:val="24"/>
        </w:rPr>
        <w:t xml:space="preserve"> is already treating me like I’m going to have a </w:t>
      </w:r>
      <w:r w:rsidRPr="00D10CD3">
        <w:rPr>
          <w:rFonts w:ascii="Times New Roman" w:hAnsi="Times New Roman" w:cs="Times New Roman"/>
          <w:noProof/>
          <w:sz w:val="24"/>
          <w:szCs w:val="24"/>
        </w:rPr>
        <w:t>breakdown</w:t>
      </w:r>
      <w:r>
        <w:rPr>
          <w:rFonts w:ascii="Times New Roman" w:hAnsi="Times New Roman" w:cs="Times New Roman"/>
          <w:sz w:val="24"/>
          <w:szCs w:val="24"/>
        </w:rPr>
        <w:t xml:space="preserve">. </w:t>
      </w:r>
      <w:r w:rsidRPr="00D15AB4">
        <w:rPr>
          <w:rFonts w:ascii="Times New Roman" w:hAnsi="Times New Roman" w:cs="Times New Roman"/>
          <w:sz w:val="24"/>
          <w:szCs w:val="24"/>
        </w:rPr>
        <w:t xml:space="preserve">“Do I need to tell you twice?” </w:t>
      </w:r>
    </w:p>
    <w:p w:rsidR="00F54876" w:rsidRPr="00D15AB4" w:rsidRDefault="00F54876" w:rsidP="00F54876">
      <w:pPr>
        <w:rPr>
          <w:rFonts w:ascii="Times New Roman" w:hAnsi="Times New Roman" w:cs="Times New Roman"/>
          <w:sz w:val="24"/>
          <w:szCs w:val="24"/>
        </w:rPr>
      </w:pPr>
      <w:proofErr w:type="spellStart"/>
      <w:r>
        <w:rPr>
          <w:rFonts w:ascii="Times New Roman" w:hAnsi="Times New Roman" w:cs="Times New Roman"/>
          <w:sz w:val="24"/>
          <w:szCs w:val="24"/>
        </w:rPr>
        <w:t>Ifan</w:t>
      </w:r>
      <w:proofErr w:type="spellEnd"/>
      <w:r>
        <w:rPr>
          <w:rFonts w:ascii="Times New Roman" w:hAnsi="Times New Roman" w:cs="Times New Roman"/>
          <w:sz w:val="24"/>
          <w:szCs w:val="24"/>
        </w:rPr>
        <w:t xml:space="preserve"> slips</w:t>
      </w:r>
      <w:r w:rsidRPr="00D15AB4">
        <w:rPr>
          <w:rFonts w:ascii="Times New Roman" w:hAnsi="Times New Roman" w:cs="Times New Roman"/>
          <w:sz w:val="24"/>
          <w:szCs w:val="24"/>
        </w:rPr>
        <w:t xml:space="preserve"> </w:t>
      </w:r>
      <w:r w:rsidRPr="00D15AB4">
        <w:rPr>
          <w:rFonts w:ascii="Times New Roman" w:hAnsi="Times New Roman" w:cs="Times New Roman"/>
          <w:noProof/>
          <w:sz w:val="24"/>
          <w:szCs w:val="24"/>
        </w:rPr>
        <w:t>out of</w:t>
      </w:r>
      <w:r w:rsidRPr="00D15AB4">
        <w:rPr>
          <w:rFonts w:ascii="Times New Roman" w:hAnsi="Times New Roman" w:cs="Times New Roman"/>
          <w:sz w:val="24"/>
          <w:szCs w:val="24"/>
        </w:rPr>
        <w:t xml:space="preserve"> the </w:t>
      </w:r>
      <w:r w:rsidRPr="00D15AB4">
        <w:rPr>
          <w:rFonts w:ascii="Times New Roman" w:hAnsi="Times New Roman" w:cs="Times New Roman"/>
          <w:noProof/>
          <w:sz w:val="24"/>
          <w:szCs w:val="24"/>
        </w:rPr>
        <w:t>room,</w:t>
      </w:r>
      <w:r>
        <w:rPr>
          <w:rFonts w:ascii="Times New Roman" w:hAnsi="Times New Roman" w:cs="Times New Roman"/>
          <w:sz w:val="24"/>
          <w:szCs w:val="24"/>
        </w:rPr>
        <w:t xml:space="preserve"> and my phone </w:t>
      </w:r>
      <w:r w:rsidRPr="00D10CD3">
        <w:rPr>
          <w:rFonts w:ascii="Times New Roman" w:hAnsi="Times New Roman" w:cs="Times New Roman"/>
          <w:noProof/>
          <w:sz w:val="24"/>
          <w:szCs w:val="24"/>
        </w:rPr>
        <w:t>lights</w:t>
      </w:r>
      <w:r>
        <w:rPr>
          <w:rFonts w:ascii="Times New Roman" w:hAnsi="Times New Roman" w:cs="Times New Roman"/>
          <w:sz w:val="24"/>
          <w:szCs w:val="24"/>
        </w:rPr>
        <w:t xml:space="preserve"> </w:t>
      </w:r>
      <w:r w:rsidRPr="00D15AB4">
        <w:rPr>
          <w:rFonts w:ascii="Times New Roman" w:hAnsi="Times New Roman" w:cs="Times New Roman"/>
          <w:sz w:val="24"/>
          <w:szCs w:val="24"/>
        </w:rPr>
        <w:t xml:space="preserve">up. </w:t>
      </w:r>
    </w:p>
    <w:p w:rsidR="00F54876" w:rsidRDefault="00F54876" w:rsidP="00F54876">
      <w:pPr>
        <w:rPr>
          <w:rFonts w:ascii="Times New Roman" w:hAnsi="Times New Roman" w:cs="Times New Roman"/>
          <w:sz w:val="24"/>
          <w:szCs w:val="24"/>
        </w:rPr>
      </w:pPr>
      <w:r>
        <w:rPr>
          <w:rFonts w:ascii="Times New Roman" w:hAnsi="Times New Roman" w:cs="Times New Roman"/>
          <w:sz w:val="24"/>
          <w:szCs w:val="24"/>
        </w:rPr>
        <w:t>I’ve</w:t>
      </w:r>
      <w:r w:rsidRPr="00D15AB4">
        <w:rPr>
          <w:rFonts w:ascii="Times New Roman" w:hAnsi="Times New Roman" w:cs="Times New Roman"/>
          <w:sz w:val="24"/>
          <w:szCs w:val="24"/>
        </w:rPr>
        <w:t xml:space="preserve"> thought of</w:t>
      </w:r>
      <w:r>
        <w:rPr>
          <w:rFonts w:ascii="Times New Roman" w:hAnsi="Times New Roman" w:cs="Times New Roman"/>
          <w:sz w:val="24"/>
          <w:szCs w:val="24"/>
        </w:rPr>
        <w:t xml:space="preserve"> this moment for years. What I’d say if I</w:t>
      </w:r>
      <w:r w:rsidRPr="00D15AB4">
        <w:rPr>
          <w:rFonts w:ascii="Times New Roman" w:hAnsi="Times New Roman" w:cs="Times New Roman"/>
          <w:sz w:val="24"/>
          <w:szCs w:val="24"/>
        </w:rPr>
        <w:t xml:space="preserve"> ever got the chance. Now </w:t>
      </w:r>
      <w:r>
        <w:rPr>
          <w:rFonts w:ascii="Times New Roman" w:hAnsi="Times New Roman" w:cs="Times New Roman"/>
          <w:sz w:val="24"/>
          <w:szCs w:val="24"/>
        </w:rPr>
        <w:t xml:space="preserve">I’m </w:t>
      </w:r>
      <w:r w:rsidRPr="00D15AB4">
        <w:rPr>
          <w:rFonts w:ascii="Times New Roman" w:hAnsi="Times New Roman" w:cs="Times New Roman"/>
          <w:sz w:val="24"/>
          <w:szCs w:val="24"/>
        </w:rPr>
        <w:t>struck mute</w:t>
      </w:r>
      <w:r>
        <w:rPr>
          <w:rFonts w:ascii="Times New Roman" w:hAnsi="Times New Roman" w:cs="Times New Roman"/>
          <w:sz w:val="24"/>
          <w:szCs w:val="24"/>
        </w:rPr>
        <w:t xml:space="preserve"> and dumb as my mind goes blank. I grip</w:t>
      </w:r>
      <w:r w:rsidRPr="00D15AB4">
        <w:rPr>
          <w:rFonts w:ascii="Times New Roman" w:hAnsi="Times New Roman" w:cs="Times New Roman"/>
          <w:sz w:val="24"/>
          <w:szCs w:val="24"/>
        </w:rPr>
        <w:t xml:space="preserve"> the pho</w:t>
      </w:r>
      <w:r>
        <w:rPr>
          <w:rFonts w:ascii="Times New Roman" w:hAnsi="Times New Roman" w:cs="Times New Roman"/>
          <w:sz w:val="24"/>
          <w:szCs w:val="24"/>
        </w:rPr>
        <w:t>ne so hard the plastic protests with a creak. Hours in the gym have made me a formidable man. I have</w:t>
      </w:r>
      <w:r w:rsidRPr="00D15AB4">
        <w:rPr>
          <w:rFonts w:ascii="Times New Roman" w:hAnsi="Times New Roman" w:cs="Times New Roman"/>
          <w:sz w:val="24"/>
          <w:szCs w:val="24"/>
        </w:rPr>
        <w:t xml:space="preserve"> to keep in shape and sta</w:t>
      </w:r>
      <w:r>
        <w:rPr>
          <w:rFonts w:ascii="Times New Roman" w:hAnsi="Times New Roman" w:cs="Times New Roman"/>
          <w:sz w:val="24"/>
          <w:szCs w:val="24"/>
        </w:rPr>
        <w:t>y one step ahead of the crooks I’m</w:t>
      </w:r>
      <w:r w:rsidRPr="00D15AB4">
        <w:rPr>
          <w:rFonts w:ascii="Times New Roman" w:hAnsi="Times New Roman" w:cs="Times New Roman"/>
          <w:sz w:val="24"/>
          <w:szCs w:val="24"/>
        </w:rPr>
        <w:t xml:space="preserve"> after. If you showed any w</w:t>
      </w:r>
      <w:r>
        <w:rPr>
          <w:rFonts w:ascii="Times New Roman" w:hAnsi="Times New Roman" w:cs="Times New Roman"/>
          <w:sz w:val="24"/>
          <w:szCs w:val="24"/>
        </w:rPr>
        <w:t>eakness in this business, they’ll</w:t>
      </w:r>
      <w:r w:rsidRPr="00D15AB4">
        <w:rPr>
          <w:rFonts w:ascii="Times New Roman" w:hAnsi="Times New Roman" w:cs="Times New Roman"/>
          <w:sz w:val="24"/>
          <w:szCs w:val="24"/>
        </w:rPr>
        <w:t xml:space="preserve"> exploit it, and ho</w:t>
      </w:r>
      <w:r>
        <w:rPr>
          <w:rFonts w:ascii="Times New Roman" w:hAnsi="Times New Roman" w:cs="Times New Roman"/>
          <w:sz w:val="24"/>
          <w:szCs w:val="24"/>
        </w:rPr>
        <w:t xml:space="preserve">llow you out like a pumpkin.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I bow my</w:t>
      </w:r>
      <w:r w:rsidRPr="00D15AB4">
        <w:rPr>
          <w:rFonts w:ascii="Times New Roman" w:hAnsi="Times New Roman" w:cs="Times New Roman"/>
          <w:sz w:val="24"/>
          <w:szCs w:val="24"/>
        </w:rPr>
        <w:t xml:space="preserve"> head and</w:t>
      </w:r>
      <w:r>
        <w:rPr>
          <w:rFonts w:ascii="Times New Roman" w:hAnsi="Times New Roman" w:cs="Times New Roman"/>
          <w:sz w:val="24"/>
          <w:szCs w:val="24"/>
        </w:rPr>
        <w:t xml:space="preserve"> take a few deep breaths, steadying my nerves as I regain my composure. </w:t>
      </w:r>
      <w:r w:rsidRPr="00D15AB4">
        <w:rPr>
          <w:rFonts w:ascii="Times New Roman" w:hAnsi="Times New Roman" w:cs="Times New Roman"/>
          <w:sz w:val="24"/>
          <w:szCs w:val="24"/>
        </w:rPr>
        <w:t xml:space="preserve">The man in control was the one who </w:t>
      </w:r>
      <w:r>
        <w:rPr>
          <w:rFonts w:ascii="Times New Roman" w:hAnsi="Times New Roman" w:cs="Times New Roman"/>
          <w:noProof/>
          <w:sz w:val="24"/>
          <w:szCs w:val="24"/>
        </w:rPr>
        <w:t>holds</w:t>
      </w:r>
      <w:r w:rsidRPr="00D15AB4">
        <w:rPr>
          <w:rFonts w:ascii="Times New Roman" w:hAnsi="Times New Roman" w:cs="Times New Roman"/>
          <w:noProof/>
          <w:sz w:val="24"/>
          <w:szCs w:val="24"/>
        </w:rPr>
        <w:t xml:space="preserve"> power</w:t>
      </w:r>
      <w:r w:rsidRPr="00D15AB4">
        <w:rPr>
          <w:rFonts w:ascii="Times New Roman" w:hAnsi="Times New Roman" w:cs="Times New Roman"/>
          <w:sz w:val="24"/>
          <w:szCs w:val="24"/>
        </w:rPr>
        <w:t xml:space="preserve">. </w:t>
      </w:r>
      <w:r>
        <w:rPr>
          <w:rFonts w:ascii="Times New Roman" w:hAnsi="Times New Roman" w:cs="Times New Roman"/>
          <w:sz w:val="24"/>
          <w:szCs w:val="24"/>
        </w:rPr>
        <w:t xml:space="preserve">I’ve proved myself and built my own empire. I’m </w:t>
      </w:r>
      <w:r w:rsidRPr="00D10CD3">
        <w:rPr>
          <w:rFonts w:ascii="Times New Roman" w:hAnsi="Times New Roman" w:cs="Times New Roman"/>
          <w:noProof/>
          <w:sz w:val="24"/>
          <w:szCs w:val="24"/>
        </w:rPr>
        <w:t>worth</w:t>
      </w:r>
      <w:r>
        <w:rPr>
          <w:rFonts w:ascii="Times New Roman" w:hAnsi="Times New Roman" w:cs="Times New Roman"/>
          <w:noProof/>
          <w:sz w:val="24"/>
          <w:szCs w:val="24"/>
        </w:rPr>
        <w:t>y</w:t>
      </w:r>
      <w:r>
        <w:rPr>
          <w:rFonts w:ascii="Times New Roman" w:hAnsi="Times New Roman" w:cs="Times New Roman"/>
          <w:sz w:val="24"/>
          <w:szCs w:val="24"/>
        </w:rPr>
        <w:t xml:space="preserve"> of the same respect Porter demands. The thought cools my blood lust. </w:t>
      </w:r>
      <w:r>
        <w:rPr>
          <w:rFonts w:ascii="Times New Roman" w:hAnsi="Times New Roman" w:cs="Times New Roman"/>
          <w:i/>
          <w:sz w:val="24"/>
          <w:szCs w:val="24"/>
        </w:rPr>
        <w:t xml:space="preserve">In the end, Porter </w:t>
      </w:r>
      <w:r w:rsidRPr="0061228A">
        <w:rPr>
          <w:rFonts w:ascii="Times New Roman" w:hAnsi="Times New Roman" w:cs="Times New Roman"/>
          <w:i/>
          <w:sz w:val="24"/>
          <w:szCs w:val="24"/>
        </w:rPr>
        <w:t>conceded to me.</w:t>
      </w:r>
      <w:r w:rsidRPr="00D15AB4">
        <w:rPr>
          <w:rFonts w:ascii="Times New Roman" w:hAnsi="Times New Roman" w:cs="Times New Roman"/>
          <w:sz w:val="24"/>
          <w:szCs w:val="24"/>
        </w:rPr>
        <w:t xml:space="preserve"> </w:t>
      </w:r>
      <w:r>
        <w:rPr>
          <w:rFonts w:ascii="Times New Roman" w:hAnsi="Times New Roman" w:cs="Times New Roman"/>
          <w:sz w:val="24"/>
          <w:szCs w:val="24"/>
        </w:rPr>
        <w:t xml:space="preserve">Amused by the thought, I pick </w:t>
      </w:r>
      <w:r w:rsidRPr="00D15AB4">
        <w:rPr>
          <w:rFonts w:ascii="Times New Roman" w:hAnsi="Times New Roman" w:cs="Times New Roman"/>
          <w:sz w:val="24"/>
          <w:szCs w:val="24"/>
        </w:rPr>
        <w:t xml:space="preserve">up the receiver.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Give me one reason why I shouldn’t hang up this phone on you old man.”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Athena needs you.”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The name is</w:t>
      </w:r>
      <w:r w:rsidRPr="00D15AB4">
        <w:rPr>
          <w:rFonts w:ascii="Times New Roman" w:hAnsi="Times New Roman" w:cs="Times New Roman"/>
          <w:sz w:val="24"/>
          <w:szCs w:val="24"/>
        </w:rPr>
        <w:t xml:space="preserve"> a </w:t>
      </w:r>
      <w:r w:rsidRPr="00D15AB4">
        <w:rPr>
          <w:rFonts w:ascii="Times New Roman" w:hAnsi="Times New Roman" w:cs="Times New Roman"/>
          <w:noProof/>
          <w:sz w:val="24"/>
          <w:szCs w:val="24"/>
        </w:rPr>
        <w:t>sledgehammer</w:t>
      </w:r>
      <w:r w:rsidRPr="00D15AB4">
        <w:rPr>
          <w:rFonts w:ascii="Times New Roman" w:hAnsi="Times New Roman" w:cs="Times New Roman"/>
          <w:sz w:val="24"/>
          <w:szCs w:val="24"/>
        </w:rPr>
        <w:t xml:space="preserve"> to the sternum. Images of large milk chocolate colored eyes fringed with dark lashes, shimmering with tears, and filled with pain flickered in</w:t>
      </w:r>
      <w:r>
        <w:rPr>
          <w:rFonts w:ascii="Times New Roman" w:hAnsi="Times New Roman" w:cs="Times New Roman"/>
          <w:sz w:val="24"/>
          <w:szCs w:val="24"/>
        </w:rPr>
        <w:t xml:space="preserve"> my mind</w:t>
      </w:r>
      <w:r w:rsidRPr="00D15AB4">
        <w:rPr>
          <w:rFonts w:ascii="Times New Roman" w:hAnsi="Times New Roman" w:cs="Times New Roman"/>
          <w:sz w:val="24"/>
          <w:szCs w:val="24"/>
        </w:rPr>
        <w:t xml:space="preserve">.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You don’t even deserve to speak her name</w:t>
      </w:r>
      <w:r>
        <w:rPr>
          <w:rFonts w:ascii="Times New Roman" w:hAnsi="Times New Roman" w:cs="Times New Roman"/>
          <w:sz w:val="24"/>
          <w:szCs w:val="24"/>
        </w:rPr>
        <w:t xml:space="preserve"> to me</w:t>
      </w:r>
      <w:r w:rsidRPr="00D15AB4">
        <w:rPr>
          <w:rFonts w:ascii="Times New Roman" w:hAnsi="Times New Roman" w:cs="Times New Roman"/>
          <w:sz w:val="24"/>
          <w:szCs w:val="24"/>
        </w:rPr>
        <w:t xml:space="preserve">.”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Perhaps not. But you’re listening</w:t>
      </w:r>
      <w:r>
        <w:rPr>
          <w:rFonts w:ascii="Times New Roman" w:hAnsi="Times New Roman" w:cs="Times New Roman"/>
          <w:sz w:val="24"/>
          <w:szCs w:val="24"/>
        </w:rPr>
        <w:t xml:space="preserve"> to me now</w:t>
      </w:r>
      <w:r w:rsidRPr="00D15AB4">
        <w:rPr>
          <w:rFonts w:ascii="Times New Roman" w:hAnsi="Times New Roman" w:cs="Times New Roman"/>
          <w:sz w:val="24"/>
          <w:szCs w:val="24"/>
        </w:rPr>
        <w:t>, aren’t you?”</w:t>
      </w:r>
    </w:p>
    <w:p w:rsidR="00F54876" w:rsidRPr="00D15AB4" w:rsidRDefault="00F54876" w:rsidP="00F54876">
      <w:pPr>
        <w:rPr>
          <w:rFonts w:ascii="Times New Roman" w:hAnsi="Times New Roman" w:cs="Times New Roman"/>
          <w:sz w:val="24"/>
          <w:szCs w:val="24"/>
        </w:rPr>
      </w:pPr>
      <w:r>
        <w:rPr>
          <w:rFonts w:ascii="Times New Roman" w:hAnsi="Times New Roman" w:cs="Times New Roman"/>
          <w:i/>
          <w:sz w:val="24"/>
          <w:szCs w:val="24"/>
        </w:rPr>
        <w:t xml:space="preserve">Shrewd. </w:t>
      </w:r>
      <w:r w:rsidRPr="00D15AB4">
        <w:rPr>
          <w:rFonts w:ascii="Times New Roman" w:hAnsi="Times New Roman" w:cs="Times New Roman"/>
          <w:sz w:val="24"/>
          <w:szCs w:val="24"/>
        </w:rPr>
        <w:t xml:space="preserve">“Speak.”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My time</w:t>
      </w:r>
      <w:r w:rsidRPr="00D15AB4">
        <w:rPr>
          <w:rFonts w:ascii="Times New Roman" w:hAnsi="Times New Roman" w:cs="Times New Roman"/>
          <w:sz w:val="24"/>
          <w:szCs w:val="24"/>
        </w:rPr>
        <w:t xml:space="preserve"> is over. A man can only hold the top position for so long. I accepted this</w:t>
      </w:r>
      <w:r>
        <w:rPr>
          <w:rFonts w:ascii="Times New Roman" w:hAnsi="Times New Roman" w:cs="Times New Roman"/>
          <w:sz w:val="24"/>
          <w:szCs w:val="24"/>
        </w:rPr>
        <w:t xml:space="preserve"> when I began</w:t>
      </w:r>
      <w:r w:rsidRPr="00D15AB4">
        <w:rPr>
          <w:rFonts w:ascii="Times New Roman" w:hAnsi="Times New Roman" w:cs="Times New Roman"/>
          <w:sz w:val="24"/>
          <w:szCs w:val="24"/>
        </w:rPr>
        <w:t>.</w:t>
      </w:r>
      <w:r>
        <w:rPr>
          <w:rFonts w:ascii="Times New Roman" w:hAnsi="Times New Roman" w:cs="Times New Roman"/>
          <w:sz w:val="24"/>
          <w:szCs w:val="24"/>
        </w:rPr>
        <w:t xml:space="preserve"> My number’s finally getting called in, and</w:t>
      </w:r>
      <w:r w:rsidRPr="00D15AB4">
        <w:rPr>
          <w:rFonts w:ascii="Times New Roman" w:hAnsi="Times New Roman" w:cs="Times New Roman"/>
          <w:sz w:val="24"/>
          <w:szCs w:val="24"/>
        </w:rPr>
        <w:t xml:space="preserve"> I choose to go down with the ship. She can’t be here when that happens. I know the drill. They’ll come in</w:t>
      </w:r>
      <w:r>
        <w:rPr>
          <w:rFonts w:ascii="Times New Roman" w:hAnsi="Times New Roman" w:cs="Times New Roman"/>
          <w:sz w:val="24"/>
          <w:szCs w:val="24"/>
        </w:rPr>
        <w:t xml:space="preserve">, clean house and </w:t>
      </w:r>
      <w:r w:rsidRPr="00D15AB4">
        <w:rPr>
          <w:rFonts w:ascii="Times New Roman" w:hAnsi="Times New Roman" w:cs="Times New Roman"/>
          <w:noProof/>
          <w:sz w:val="24"/>
          <w:szCs w:val="24"/>
        </w:rPr>
        <w:t>convert</w:t>
      </w:r>
      <w:r>
        <w:rPr>
          <w:rFonts w:ascii="Times New Roman" w:hAnsi="Times New Roman" w:cs="Times New Roman"/>
          <w:sz w:val="24"/>
          <w:szCs w:val="24"/>
        </w:rPr>
        <w:t xml:space="preserve"> the ones they think will be loyal. The sheep. </w:t>
      </w:r>
      <w:r w:rsidRPr="00D15AB4">
        <w:rPr>
          <w:rFonts w:ascii="Times New Roman" w:hAnsi="Times New Roman" w:cs="Times New Roman"/>
          <w:sz w:val="24"/>
          <w:szCs w:val="24"/>
        </w:rPr>
        <w:t>I can’t take my last breathe knowing my daughter’s about to be another man’s slave.</w:t>
      </w:r>
      <w:r>
        <w:rPr>
          <w:rFonts w:ascii="Times New Roman" w:hAnsi="Times New Roman" w:cs="Times New Roman"/>
          <w:sz w:val="24"/>
          <w:szCs w:val="24"/>
        </w:rPr>
        <w:t xml:space="preserve"> She’d be nothing more than a </w:t>
      </w:r>
      <w:r w:rsidRPr="00D15AB4">
        <w:rPr>
          <w:rFonts w:ascii="Times New Roman" w:hAnsi="Times New Roman" w:cs="Times New Roman"/>
          <w:sz w:val="24"/>
          <w:szCs w:val="24"/>
        </w:rPr>
        <w:t>toy</w:t>
      </w:r>
      <w:r>
        <w:rPr>
          <w:rFonts w:ascii="Times New Roman" w:hAnsi="Times New Roman" w:cs="Times New Roman"/>
          <w:sz w:val="24"/>
          <w:szCs w:val="24"/>
        </w:rPr>
        <w:t xml:space="preserve"> to be ridiculed and abused. We both know she</w:t>
      </w:r>
      <w:r w:rsidRPr="00D15AB4">
        <w:rPr>
          <w:rFonts w:ascii="Times New Roman" w:hAnsi="Times New Roman" w:cs="Times New Roman"/>
          <w:sz w:val="24"/>
          <w:szCs w:val="24"/>
        </w:rPr>
        <w:t xml:space="preserve"> deserves better.”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lastRenderedPageBreak/>
        <w:t xml:space="preserve">“She always has,” I spat. I’m not </w:t>
      </w:r>
      <w:r w:rsidRPr="00D15AB4">
        <w:rPr>
          <w:rFonts w:ascii="Times New Roman" w:hAnsi="Times New Roman" w:cs="Times New Roman"/>
          <w:sz w:val="24"/>
          <w:szCs w:val="24"/>
        </w:rPr>
        <w:t xml:space="preserve">moved by the old man’s sudden change of heart. </w:t>
      </w:r>
      <w:r>
        <w:rPr>
          <w:rFonts w:ascii="Times New Roman" w:hAnsi="Times New Roman" w:cs="Times New Roman"/>
          <w:sz w:val="24"/>
          <w:szCs w:val="24"/>
        </w:rPr>
        <w:t>This is his swan song. He means</w:t>
      </w:r>
      <w:r w:rsidRPr="00D15AB4">
        <w:rPr>
          <w:rFonts w:ascii="Times New Roman" w:hAnsi="Times New Roman" w:cs="Times New Roman"/>
          <w:sz w:val="24"/>
          <w:szCs w:val="24"/>
        </w:rPr>
        <w:t xml:space="preserve"> to </w:t>
      </w:r>
      <w:r>
        <w:rPr>
          <w:rFonts w:ascii="Times New Roman" w:hAnsi="Times New Roman" w:cs="Times New Roman"/>
          <w:sz w:val="24"/>
          <w:szCs w:val="24"/>
        </w:rPr>
        <w:t>assuage his guilt before he leaves</w:t>
      </w:r>
      <w:r w:rsidRPr="00D15AB4">
        <w:rPr>
          <w:rFonts w:ascii="Times New Roman" w:hAnsi="Times New Roman" w:cs="Times New Roman"/>
          <w:sz w:val="24"/>
          <w:szCs w:val="24"/>
        </w:rPr>
        <w:t xml:space="preserve"> this world. </w:t>
      </w:r>
      <w:r>
        <w:rPr>
          <w:rFonts w:ascii="Times New Roman" w:hAnsi="Times New Roman" w:cs="Times New Roman"/>
          <w:sz w:val="24"/>
          <w:szCs w:val="24"/>
        </w:rPr>
        <w:t>It’d take a hell of a lot more than this last ditch effort to keep her safe to do that. He treated her more like a possession than a child.</w:t>
      </w:r>
    </w:p>
    <w:p w:rsidR="00F54876"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Yes. </w:t>
      </w:r>
      <w:r>
        <w:rPr>
          <w:rFonts w:ascii="Times New Roman" w:hAnsi="Times New Roman" w:cs="Times New Roman"/>
          <w:sz w:val="24"/>
          <w:szCs w:val="24"/>
        </w:rPr>
        <w:t xml:space="preserve">You’re right.” </w:t>
      </w:r>
    </w:p>
    <w:p w:rsidR="00F54876" w:rsidRDefault="00F54876" w:rsidP="00F54876">
      <w:pPr>
        <w:rPr>
          <w:rFonts w:ascii="Times New Roman" w:hAnsi="Times New Roman" w:cs="Times New Roman"/>
          <w:sz w:val="24"/>
          <w:szCs w:val="24"/>
        </w:rPr>
      </w:pPr>
      <w:r>
        <w:rPr>
          <w:rFonts w:ascii="Times New Roman" w:hAnsi="Times New Roman" w:cs="Times New Roman"/>
          <w:sz w:val="24"/>
          <w:szCs w:val="24"/>
        </w:rPr>
        <w:t>“Look I’m not buying what you’re trying to sell here—</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w:t>
      </w:r>
      <w:r w:rsidRPr="00D15AB4">
        <w:rPr>
          <w:rFonts w:ascii="Times New Roman" w:hAnsi="Times New Roman" w:cs="Times New Roman"/>
          <w:sz w:val="24"/>
          <w:szCs w:val="24"/>
        </w:rPr>
        <w:t>I can see all the mistakes I’ve made</w:t>
      </w:r>
      <w:r>
        <w:rPr>
          <w:rFonts w:ascii="Times New Roman" w:hAnsi="Times New Roman" w:cs="Times New Roman"/>
          <w:sz w:val="24"/>
          <w:szCs w:val="24"/>
        </w:rPr>
        <w:t xml:space="preserve"> now</w:t>
      </w:r>
      <w:r w:rsidRPr="00D15AB4">
        <w:rPr>
          <w:rFonts w:ascii="Times New Roman" w:hAnsi="Times New Roman" w:cs="Times New Roman"/>
          <w:sz w:val="24"/>
          <w:szCs w:val="24"/>
        </w:rPr>
        <w:t>.</w:t>
      </w:r>
      <w:r>
        <w:rPr>
          <w:rFonts w:ascii="Times New Roman" w:hAnsi="Times New Roman" w:cs="Times New Roman"/>
          <w:sz w:val="24"/>
          <w:szCs w:val="24"/>
        </w:rPr>
        <w:t xml:space="preserve"> Don’t make her suffer for what I did.</w:t>
      </w:r>
      <w:r w:rsidRPr="00D15AB4">
        <w:rPr>
          <w:rFonts w:ascii="Times New Roman" w:hAnsi="Times New Roman" w:cs="Times New Roman"/>
          <w:sz w:val="24"/>
          <w:szCs w:val="24"/>
        </w:rPr>
        <w:t>”</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w:t>
      </w:r>
      <w:r>
        <w:rPr>
          <w:rFonts w:ascii="Times New Roman" w:hAnsi="Times New Roman" w:cs="Times New Roman"/>
          <w:sz w:val="24"/>
          <w:szCs w:val="24"/>
        </w:rPr>
        <w:t>Uh huh. Y</w:t>
      </w:r>
      <w:r w:rsidRPr="00D15AB4">
        <w:rPr>
          <w:rFonts w:ascii="Times New Roman" w:hAnsi="Times New Roman" w:cs="Times New Roman"/>
          <w:sz w:val="24"/>
          <w:szCs w:val="24"/>
        </w:rPr>
        <w:t>ou’re telling me this looking for</w:t>
      </w:r>
      <w:r>
        <w:rPr>
          <w:rFonts w:ascii="Times New Roman" w:hAnsi="Times New Roman" w:cs="Times New Roman"/>
          <w:sz w:val="24"/>
          <w:szCs w:val="24"/>
        </w:rPr>
        <w:t xml:space="preserve"> what mate? Forgiveness?” I snort. “</w:t>
      </w:r>
      <w:r w:rsidRPr="00D15AB4">
        <w:rPr>
          <w:rFonts w:ascii="Times New Roman" w:hAnsi="Times New Roman" w:cs="Times New Roman"/>
          <w:sz w:val="24"/>
          <w:szCs w:val="24"/>
        </w:rPr>
        <w:t xml:space="preserve">I’ve none to give you.”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I didn’t expect you to</w:t>
      </w:r>
      <w:r w:rsidRPr="00D15AB4">
        <w:rPr>
          <w:rFonts w:ascii="Times New Roman" w:hAnsi="Times New Roman" w:cs="Times New Roman"/>
          <w:sz w:val="24"/>
          <w:szCs w:val="24"/>
        </w:rPr>
        <w:t xml:space="preserve">. This is about Athena.”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 “And you thin</w:t>
      </w:r>
      <w:r>
        <w:rPr>
          <w:rFonts w:ascii="Times New Roman" w:hAnsi="Times New Roman" w:cs="Times New Roman"/>
          <w:sz w:val="24"/>
          <w:szCs w:val="24"/>
        </w:rPr>
        <w:t xml:space="preserve">k she’ll leave everything she’s built behind, why? We both know she’s stubborn as a mule.” </w:t>
      </w:r>
      <w:r w:rsidRPr="00D15AB4">
        <w:rPr>
          <w:rFonts w:ascii="Times New Roman" w:hAnsi="Times New Roman" w:cs="Times New Roman"/>
          <w:sz w:val="24"/>
          <w:szCs w:val="24"/>
        </w:rPr>
        <w:t xml:space="preserve"> </w:t>
      </w:r>
    </w:p>
    <w:p w:rsidR="00F54876"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I’m not giving her a choice. I’ll send the information that tells you when and where she</w:t>
      </w:r>
      <w:r>
        <w:rPr>
          <w:rFonts w:ascii="Times New Roman" w:hAnsi="Times New Roman" w:cs="Times New Roman"/>
          <w:sz w:val="24"/>
          <w:szCs w:val="24"/>
        </w:rPr>
        <w:t xml:space="preserve">’ll arrive and how she can retrieve her money. </w:t>
      </w:r>
      <w:r w:rsidRPr="00D15AB4">
        <w:rPr>
          <w:rFonts w:ascii="Times New Roman" w:hAnsi="Times New Roman" w:cs="Times New Roman"/>
          <w:sz w:val="24"/>
          <w:szCs w:val="24"/>
        </w:rPr>
        <w:t xml:space="preserve"> Make sure you’re ready for that. She can’t ever come </w:t>
      </w:r>
      <w:r w:rsidRPr="00D15AB4">
        <w:rPr>
          <w:rFonts w:ascii="Times New Roman" w:hAnsi="Times New Roman" w:cs="Times New Roman"/>
          <w:noProof/>
          <w:sz w:val="24"/>
          <w:szCs w:val="24"/>
        </w:rPr>
        <w:t>back,</w:t>
      </w:r>
      <w:r>
        <w:rPr>
          <w:rFonts w:ascii="Times New Roman" w:hAnsi="Times New Roman" w:cs="Times New Roman"/>
          <w:sz w:val="24"/>
          <w:szCs w:val="24"/>
        </w:rPr>
        <w:t xml:space="preserve"> Bowr</w:t>
      </w:r>
      <w:r w:rsidRPr="00D15AB4">
        <w:rPr>
          <w:rFonts w:ascii="Times New Roman" w:hAnsi="Times New Roman" w:cs="Times New Roman"/>
          <w:sz w:val="24"/>
          <w:szCs w:val="24"/>
        </w:rPr>
        <w:t xml:space="preserve">ing. If she </w:t>
      </w:r>
      <w:r w:rsidRPr="00D15AB4">
        <w:rPr>
          <w:rFonts w:ascii="Times New Roman" w:hAnsi="Times New Roman" w:cs="Times New Roman"/>
          <w:noProof/>
          <w:sz w:val="24"/>
          <w:szCs w:val="24"/>
        </w:rPr>
        <w:t>does,</w:t>
      </w:r>
      <w:r w:rsidRPr="00D15AB4">
        <w:rPr>
          <w:rFonts w:ascii="Times New Roman" w:hAnsi="Times New Roman" w:cs="Times New Roman"/>
          <w:sz w:val="24"/>
          <w:szCs w:val="24"/>
        </w:rPr>
        <w:t xml:space="preserve"> she’ll be a pawn. A symbol of the old god that fell. They’ll break her and parade her living carcass around.”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I don’t respond. He’s right about this. </w:t>
      </w:r>
      <w:r w:rsidRPr="00D15AB4">
        <w:rPr>
          <w:rFonts w:ascii="Times New Roman" w:hAnsi="Times New Roman" w:cs="Times New Roman"/>
          <w:sz w:val="24"/>
          <w:szCs w:val="24"/>
        </w:rPr>
        <w:t xml:space="preserve">“What do you want me to do? Hold her prisoner? Make a new cage for her to live in?”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w:t>
      </w:r>
      <w:r w:rsidRPr="00D10CD3">
        <w:rPr>
          <w:rFonts w:ascii="Times New Roman" w:hAnsi="Times New Roman" w:cs="Times New Roman"/>
          <w:noProof/>
          <w:sz w:val="24"/>
          <w:szCs w:val="24"/>
        </w:rPr>
        <w:t>No</w:t>
      </w:r>
      <w:r>
        <w:rPr>
          <w:rFonts w:ascii="Times New Roman" w:hAnsi="Times New Roman" w:cs="Times New Roman"/>
          <w:noProof/>
          <w:sz w:val="24"/>
          <w:szCs w:val="24"/>
        </w:rPr>
        <w:t>,</w:t>
      </w:r>
      <w:r>
        <w:rPr>
          <w:rFonts w:ascii="Times New Roman" w:hAnsi="Times New Roman" w:cs="Times New Roman"/>
          <w:sz w:val="24"/>
          <w:szCs w:val="24"/>
        </w:rPr>
        <w:t xml:space="preserve"> create</w:t>
      </w:r>
      <w:r w:rsidRPr="00D15AB4">
        <w:rPr>
          <w:rFonts w:ascii="Times New Roman" w:hAnsi="Times New Roman" w:cs="Times New Roman"/>
          <w:sz w:val="24"/>
          <w:szCs w:val="24"/>
        </w:rPr>
        <w:t xml:space="preserve"> her a new life so good she won’t miss the old one.”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This is a mess you made. You leave it at my feet and expect me to clean it up?”</w:t>
      </w:r>
      <w:r>
        <w:rPr>
          <w:rFonts w:ascii="Times New Roman" w:hAnsi="Times New Roman" w:cs="Times New Roman"/>
          <w:sz w:val="24"/>
          <w:szCs w:val="24"/>
        </w:rPr>
        <w:t xml:space="preserve"> I snarl. </w:t>
      </w:r>
    </w:p>
    <w:p w:rsidR="00F54876" w:rsidRPr="00D15AB4" w:rsidRDefault="00F54876" w:rsidP="00F54876">
      <w:pPr>
        <w:rPr>
          <w:rFonts w:ascii="Times New Roman" w:hAnsi="Times New Roman" w:cs="Times New Roman"/>
          <w:sz w:val="24"/>
          <w:szCs w:val="24"/>
        </w:rPr>
      </w:pPr>
      <w:r w:rsidRPr="00D15AB4">
        <w:rPr>
          <w:rFonts w:ascii="Times New Roman" w:hAnsi="Times New Roman" w:cs="Times New Roman"/>
          <w:sz w:val="24"/>
          <w:szCs w:val="24"/>
        </w:rPr>
        <w:t xml:space="preserve">“Was your love for Athena so fleeting?”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The words piss me off further. </w:t>
      </w:r>
      <w:r w:rsidRPr="00D15AB4">
        <w:rPr>
          <w:rFonts w:ascii="Times New Roman" w:hAnsi="Times New Roman" w:cs="Times New Roman"/>
          <w:sz w:val="24"/>
          <w:szCs w:val="24"/>
        </w:rPr>
        <w:t>“</w:t>
      </w:r>
      <w:r>
        <w:rPr>
          <w:rFonts w:ascii="Times New Roman" w:hAnsi="Times New Roman" w:cs="Times New Roman"/>
          <w:sz w:val="24"/>
          <w:szCs w:val="24"/>
        </w:rPr>
        <w:t xml:space="preserve">You don’t get to feign concern now. </w:t>
      </w:r>
      <w:r w:rsidRPr="00D15AB4">
        <w:rPr>
          <w:rFonts w:ascii="Times New Roman" w:hAnsi="Times New Roman" w:cs="Times New Roman"/>
          <w:sz w:val="24"/>
          <w:szCs w:val="24"/>
        </w:rPr>
        <w:t xml:space="preserve">Too little too late.”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 xml:space="preserve">He continues, ignoring my barbs. The move drive home the seriousness of the situation. He always had to have the last </w:t>
      </w:r>
      <w:r w:rsidRPr="00D10CD3">
        <w:rPr>
          <w:rFonts w:ascii="Times New Roman" w:hAnsi="Times New Roman" w:cs="Times New Roman"/>
          <w:noProof/>
          <w:sz w:val="24"/>
          <w:szCs w:val="24"/>
        </w:rPr>
        <w:t>word</w:t>
      </w:r>
      <w:r>
        <w:rPr>
          <w:rFonts w:ascii="Times New Roman" w:hAnsi="Times New Roman" w:cs="Times New Roman"/>
          <w:sz w:val="24"/>
          <w:szCs w:val="24"/>
        </w:rPr>
        <w:t xml:space="preserve"> and prove his dick was bigger. This isn’t a ruse or paranoia. </w:t>
      </w:r>
      <w:r>
        <w:rPr>
          <w:rFonts w:ascii="Times New Roman" w:hAnsi="Times New Roman" w:cs="Times New Roman"/>
          <w:i/>
          <w:sz w:val="24"/>
          <w:szCs w:val="24"/>
        </w:rPr>
        <w:t>Athena is in real danger.</w:t>
      </w:r>
      <w:r>
        <w:rPr>
          <w:rFonts w:ascii="Times New Roman" w:hAnsi="Times New Roman" w:cs="Times New Roman"/>
          <w:sz w:val="24"/>
          <w:szCs w:val="24"/>
        </w:rPr>
        <w:t xml:space="preserve"> </w:t>
      </w:r>
      <w:r w:rsidRPr="00D15AB4">
        <w:rPr>
          <w:rFonts w:ascii="Times New Roman" w:hAnsi="Times New Roman" w:cs="Times New Roman"/>
          <w:sz w:val="24"/>
          <w:szCs w:val="24"/>
        </w:rPr>
        <w:t xml:space="preserve">“Do you understand what it means if you agree to this. She’ll be your responsibility going forward. Yours to care for.”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w:t>
      </w:r>
      <w:proofErr w:type="spellStart"/>
      <w:r w:rsidRPr="00D15AB4">
        <w:rPr>
          <w:rFonts w:ascii="Times New Roman" w:hAnsi="Times New Roman" w:cs="Times New Roman"/>
          <w:sz w:val="24"/>
          <w:szCs w:val="24"/>
        </w:rPr>
        <w:t>Ya</w:t>
      </w:r>
      <w:proofErr w:type="spellEnd"/>
      <w:r w:rsidRPr="00D15AB4">
        <w:rPr>
          <w:rFonts w:ascii="Times New Roman" w:hAnsi="Times New Roman" w:cs="Times New Roman"/>
          <w:sz w:val="24"/>
          <w:szCs w:val="24"/>
        </w:rPr>
        <w:t xml:space="preserve"> know I won’t deny her this.” </w:t>
      </w:r>
    </w:p>
    <w:p w:rsidR="00F54876" w:rsidRPr="00D15AB4" w:rsidRDefault="00F54876" w:rsidP="00F54876">
      <w:pPr>
        <w:rPr>
          <w:rFonts w:ascii="Times New Roman" w:hAnsi="Times New Roman" w:cs="Times New Roman"/>
          <w:sz w:val="24"/>
          <w:szCs w:val="24"/>
        </w:rPr>
      </w:pPr>
      <w:r>
        <w:rPr>
          <w:rFonts w:ascii="Times New Roman" w:hAnsi="Times New Roman" w:cs="Times New Roman"/>
          <w:sz w:val="24"/>
          <w:szCs w:val="24"/>
        </w:rPr>
        <w:t>He chuckles</w:t>
      </w:r>
      <w:r w:rsidRPr="00D15AB4">
        <w:rPr>
          <w:rFonts w:ascii="Times New Roman" w:hAnsi="Times New Roman" w:cs="Times New Roman"/>
          <w:sz w:val="24"/>
          <w:szCs w:val="24"/>
        </w:rPr>
        <w:t xml:space="preserve">. “I did. I’ll be in touch.” </w:t>
      </w:r>
    </w:p>
    <w:p w:rsidR="002E505D" w:rsidRDefault="002E505D"/>
    <w:sectPr w:rsidR="002E50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NzEzMjE1MzSxNDVQ0lEKTi0uzszPAykwrAUAjDB/LSwAAAA="/>
  </w:docVars>
  <w:rsids>
    <w:rsidRoot w:val="00F54876"/>
    <w:rsid w:val="0000386A"/>
    <w:rsid w:val="00004BDC"/>
    <w:rsid w:val="000231B3"/>
    <w:rsid w:val="00023391"/>
    <w:rsid w:val="0002443C"/>
    <w:rsid w:val="00025816"/>
    <w:rsid w:val="00031993"/>
    <w:rsid w:val="000321B0"/>
    <w:rsid w:val="00032A60"/>
    <w:rsid w:val="00035252"/>
    <w:rsid w:val="00040DAC"/>
    <w:rsid w:val="0004226B"/>
    <w:rsid w:val="000438EE"/>
    <w:rsid w:val="000472E2"/>
    <w:rsid w:val="00047745"/>
    <w:rsid w:val="00047F43"/>
    <w:rsid w:val="0005481C"/>
    <w:rsid w:val="00057E93"/>
    <w:rsid w:val="00063132"/>
    <w:rsid w:val="00071C34"/>
    <w:rsid w:val="00074E25"/>
    <w:rsid w:val="000823BC"/>
    <w:rsid w:val="00086597"/>
    <w:rsid w:val="000930A5"/>
    <w:rsid w:val="00093D83"/>
    <w:rsid w:val="000A0A6C"/>
    <w:rsid w:val="000A755E"/>
    <w:rsid w:val="000B07E4"/>
    <w:rsid w:val="000B7A86"/>
    <w:rsid w:val="000C20F0"/>
    <w:rsid w:val="000C3CEC"/>
    <w:rsid w:val="000C45C8"/>
    <w:rsid w:val="000D0533"/>
    <w:rsid w:val="000D1512"/>
    <w:rsid w:val="000D35F6"/>
    <w:rsid w:val="000D4523"/>
    <w:rsid w:val="000D5F49"/>
    <w:rsid w:val="000E35B5"/>
    <w:rsid w:val="000E785F"/>
    <w:rsid w:val="000F080F"/>
    <w:rsid w:val="000F0F81"/>
    <w:rsid w:val="000F2963"/>
    <w:rsid w:val="000F5A8B"/>
    <w:rsid w:val="000F5E8E"/>
    <w:rsid w:val="0010076C"/>
    <w:rsid w:val="001146E5"/>
    <w:rsid w:val="0011514D"/>
    <w:rsid w:val="001171A6"/>
    <w:rsid w:val="00121A65"/>
    <w:rsid w:val="001228AE"/>
    <w:rsid w:val="0012540A"/>
    <w:rsid w:val="00130E15"/>
    <w:rsid w:val="00130E94"/>
    <w:rsid w:val="00135B5B"/>
    <w:rsid w:val="001371F6"/>
    <w:rsid w:val="001373D1"/>
    <w:rsid w:val="00141E78"/>
    <w:rsid w:val="001454A8"/>
    <w:rsid w:val="00152940"/>
    <w:rsid w:val="001533F1"/>
    <w:rsid w:val="00155B39"/>
    <w:rsid w:val="00160CE6"/>
    <w:rsid w:val="00161DF3"/>
    <w:rsid w:val="00162FF8"/>
    <w:rsid w:val="00170F44"/>
    <w:rsid w:val="00174C3E"/>
    <w:rsid w:val="00176C9A"/>
    <w:rsid w:val="00177446"/>
    <w:rsid w:val="001803FD"/>
    <w:rsid w:val="00182892"/>
    <w:rsid w:val="00183F23"/>
    <w:rsid w:val="00186316"/>
    <w:rsid w:val="00187574"/>
    <w:rsid w:val="00190415"/>
    <w:rsid w:val="00194DFE"/>
    <w:rsid w:val="001A0C6C"/>
    <w:rsid w:val="001A38AD"/>
    <w:rsid w:val="001A703E"/>
    <w:rsid w:val="001A73CA"/>
    <w:rsid w:val="001B111D"/>
    <w:rsid w:val="001B639A"/>
    <w:rsid w:val="001C639E"/>
    <w:rsid w:val="001C6938"/>
    <w:rsid w:val="001D5F81"/>
    <w:rsid w:val="001D70C0"/>
    <w:rsid w:val="001E1824"/>
    <w:rsid w:val="001E3FCE"/>
    <w:rsid w:val="001E4F99"/>
    <w:rsid w:val="001F03EC"/>
    <w:rsid w:val="001F175E"/>
    <w:rsid w:val="001F1DD1"/>
    <w:rsid w:val="001F29ED"/>
    <w:rsid w:val="001F43AC"/>
    <w:rsid w:val="001F6731"/>
    <w:rsid w:val="001F6B74"/>
    <w:rsid w:val="00200C12"/>
    <w:rsid w:val="002064F4"/>
    <w:rsid w:val="00206B17"/>
    <w:rsid w:val="002124C8"/>
    <w:rsid w:val="0021296B"/>
    <w:rsid w:val="00214BE7"/>
    <w:rsid w:val="00220EBD"/>
    <w:rsid w:val="002242A9"/>
    <w:rsid w:val="00224622"/>
    <w:rsid w:val="00225DC7"/>
    <w:rsid w:val="0022617C"/>
    <w:rsid w:val="00230F49"/>
    <w:rsid w:val="00231775"/>
    <w:rsid w:val="00232DCE"/>
    <w:rsid w:val="00233101"/>
    <w:rsid w:val="002335E3"/>
    <w:rsid w:val="002373DD"/>
    <w:rsid w:val="002422C8"/>
    <w:rsid w:val="00245F8F"/>
    <w:rsid w:val="00246887"/>
    <w:rsid w:val="0025044A"/>
    <w:rsid w:val="002510FA"/>
    <w:rsid w:val="00252DBC"/>
    <w:rsid w:val="0025429F"/>
    <w:rsid w:val="00254EE4"/>
    <w:rsid w:val="00255048"/>
    <w:rsid w:val="002722F6"/>
    <w:rsid w:val="00272644"/>
    <w:rsid w:val="00272E6B"/>
    <w:rsid w:val="00274C08"/>
    <w:rsid w:val="002750FC"/>
    <w:rsid w:val="002752A9"/>
    <w:rsid w:val="00275F80"/>
    <w:rsid w:val="00276DEC"/>
    <w:rsid w:val="002928BD"/>
    <w:rsid w:val="00292C14"/>
    <w:rsid w:val="00297A1A"/>
    <w:rsid w:val="002A2C42"/>
    <w:rsid w:val="002A37FD"/>
    <w:rsid w:val="002A4D25"/>
    <w:rsid w:val="002A4ED8"/>
    <w:rsid w:val="002A6F33"/>
    <w:rsid w:val="002A6FDB"/>
    <w:rsid w:val="002A71E8"/>
    <w:rsid w:val="002A7DDC"/>
    <w:rsid w:val="002B0F91"/>
    <w:rsid w:val="002B51C7"/>
    <w:rsid w:val="002B6102"/>
    <w:rsid w:val="002C0E60"/>
    <w:rsid w:val="002C1154"/>
    <w:rsid w:val="002C2BF4"/>
    <w:rsid w:val="002C5972"/>
    <w:rsid w:val="002C73C4"/>
    <w:rsid w:val="002D4506"/>
    <w:rsid w:val="002D5E2D"/>
    <w:rsid w:val="002D78A0"/>
    <w:rsid w:val="002E346D"/>
    <w:rsid w:val="002E505D"/>
    <w:rsid w:val="002E7A14"/>
    <w:rsid w:val="002F161E"/>
    <w:rsid w:val="002F2D66"/>
    <w:rsid w:val="002F71A6"/>
    <w:rsid w:val="003026DE"/>
    <w:rsid w:val="00303821"/>
    <w:rsid w:val="003062AA"/>
    <w:rsid w:val="00306DB7"/>
    <w:rsid w:val="00306E4A"/>
    <w:rsid w:val="00312212"/>
    <w:rsid w:val="00312791"/>
    <w:rsid w:val="003131F6"/>
    <w:rsid w:val="0031350E"/>
    <w:rsid w:val="00313613"/>
    <w:rsid w:val="00316142"/>
    <w:rsid w:val="003162E5"/>
    <w:rsid w:val="0031750C"/>
    <w:rsid w:val="00323968"/>
    <w:rsid w:val="0032553D"/>
    <w:rsid w:val="0032602E"/>
    <w:rsid w:val="003261C4"/>
    <w:rsid w:val="00330E7A"/>
    <w:rsid w:val="00331B62"/>
    <w:rsid w:val="003337D0"/>
    <w:rsid w:val="00333F2A"/>
    <w:rsid w:val="003424BD"/>
    <w:rsid w:val="0034614E"/>
    <w:rsid w:val="0035090B"/>
    <w:rsid w:val="003703D0"/>
    <w:rsid w:val="00376CC2"/>
    <w:rsid w:val="00377600"/>
    <w:rsid w:val="003909E1"/>
    <w:rsid w:val="00394CE4"/>
    <w:rsid w:val="00396208"/>
    <w:rsid w:val="003966FE"/>
    <w:rsid w:val="003A0D09"/>
    <w:rsid w:val="003A21B4"/>
    <w:rsid w:val="003A3170"/>
    <w:rsid w:val="003A382A"/>
    <w:rsid w:val="003B0361"/>
    <w:rsid w:val="003B1321"/>
    <w:rsid w:val="003B3009"/>
    <w:rsid w:val="003B4055"/>
    <w:rsid w:val="003B7489"/>
    <w:rsid w:val="003B7CF0"/>
    <w:rsid w:val="003C6E10"/>
    <w:rsid w:val="003C6EB5"/>
    <w:rsid w:val="003C7DB0"/>
    <w:rsid w:val="003D0396"/>
    <w:rsid w:val="003D0B11"/>
    <w:rsid w:val="003D2363"/>
    <w:rsid w:val="003D4806"/>
    <w:rsid w:val="003D7734"/>
    <w:rsid w:val="003E0107"/>
    <w:rsid w:val="003E2DED"/>
    <w:rsid w:val="003E59B4"/>
    <w:rsid w:val="003E7212"/>
    <w:rsid w:val="003F3922"/>
    <w:rsid w:val="003F7A7D"/>
    <w:rsid w:val="003F7F87"/>
    <w:rsid w:val="0040069F"/>
    <w:rsid w:val="004019DE"/>
    <w:rsid w:val="00401CF7"/>
    <w:rsid w:val="00403A86"/>
    <w:rsid w:val="0040769B"/>
    <w:rsid w:val="004135C6"/>
    <w:rsid w:val="00415D73"/>
    <w:rsid w:val="00425DCC"/>
    <w:rsid w:val="004277F5"/>
    <w:rsid w:val="00431158"/>
    <w:rsid w:val="004334DA"/>
    <w:rsid w:val="0043391E"/>
    <w:rsid w:val="004339A0"/>
    <w:rsid w:val="00435B8E"/>
    <w:rsid w:val="00436437"/>
    <w:rsid w:val="004371E0"/>
    <w:rsid w:val="00440079"/>
    <w:rsid w:val="00441FEC"/>
    <w:rsid w:val="0044388C"/>
    <w:rsid w:val="004450AF"/>
    <w:rsid w:val="0044727C"/>
    <w:rsid w:val="00447D3C"/>
    <w:rsid w:val="00451535"/>
    <w:rsid w:val="00452E80"/>
    <w:rsid w:val="004568C5"/>
    <w:rsid w:val="00460DE1"/>
    <w:rsid w:val="00461CD1"/>
    <w:rsid w:val="00464C3B"/>
    <w:rsid w:val="00467E08"/>
    <w:rsid w:val="00470BF8"/>
    <w:rsid w:val="004753DE"/>
    <w:rsid w:val="004754D4"/>
    <w:rsid w:val="004769A4"/>
    <w:rsid w:val="0048236A"/>
    <w:rsid w:val="00484D7B"/>
    <w:rsid w:val="0048641B"/>
    <w:rsid w:val="004929F1"/>
    <w:rsid w:val="00495E1E"/>
    <w:rsid w:val="004A2709"/>
    <w:rsid w:val="004A39A7"/>
    <w:rsid w:val="004B13F2"/>
    <w:rsid w:val="004B271A"/>
    <w:rsid w:val="004B4B66"/>
    <w:rsid w:val="004B6DD9"/>
    <w:rsid w:val="004C1E0B"/>
    <w:rsid w:val="004C2A16"/>
    <w:rsid w:val="004C6A83"/>
    <w:rsid w:val="004C6E0D"/>
    <w:rsid w:val="004D3D3E"/>
    <w:rsid w:val="004D52C0"/>
    <w:rsid w:val="004D7B90"/>
    <w:rsid w:val="004E145B"/>
    <w:rsid w:val="004E44FB"/>
    <w:rsid w:val="004E4C72"/>
    <w:rsid w:val="004F38E1"/>
    <w:rsid w:val="004F4B0F"/>
    <w:rsid w:val="004F553B"/>
    <w:rsid w:val="004F758A"/>
    <w:rsid w:val="004F7ACA"/>
    <w:rsid w:val="0050421F"/>
    <w:rsid w:val="00504E16"/>
    <w:rsid w:val="00505205"/>
    <w:rsid w:val="0050619B"/>
    <w:rsid w:val="005077AB"/>
    <w:rsid w:val="00510612"/>
    <w:rsid w:val="005130DC"/>
    <w:rsid w:val="00513FE1"/>
    <w:rsid w:val="00520760"/>
    <w:rsid w:val="005212FC"/>
    <w:rsid w:val="005242B5"/>
    <w:rsid w:val="00524748"/>
    <w:rsid w:val="00533651"/>
    <w:rsid w:val="005344B8"/>
    <w:rsid w:val="00543712"/>
    <w:rsid w:val="005443A2"/>
    <w:rsid w:val="00546B7C"/>
    <w:rsid w:val="00550EF1"/>
    <w:rsid w:val="005511B5"/>
    <w:rsid w:val="00553EB0"/>
    <w:rsid w:val="00554DE4"/>
    <w:rsid w:val="00554FB4"/>
    <w:rsid w:val="005603A2"/>
    <w:rsid w:val="00560AAA"/>
    <w:rsid w:val="00561C6F"/>
    <w:rsid w:val="00565B3D"/>
    <w:rsid w:val="00573985"/>
    <w:rsid w:val="005818C9"/>
    <w:rsid w:val="00584618"/>
    <w:rsid w:val="00584B66"/>
    <w:rsid w:val="00587396"/>
    <w:rsid w:val="00591C34"/>
    <w:rsid w:val="00594C69"/>
    <w:rsid w:val="00595030"/>
    <w:rsid w:val="00596C02"/>
    <w:rsid w:val="005A6327"/>
    <w:rsid w:val="005B0108"/>
    <w:rsid w:val="005B0D7A"/>
    <w:rsid w:val="005B4B42"/>
    <w:rsid w:val="005B504B"/>
    <w:rsid w:val="005B5FCE"/>
    <w:rsid w:val="005C11F9"/>
    <w:rsid w:val="005C52DF"/>
    <w:rsid w:val="005C5F19"/>
    <w:rsid w:val="005C7E91"/>
    <w:rsid w:val="005D03F0"/>
    <w:rsid w:val="005D0685"/>
    <w:rsid w:val="005D0BEC"/>
    <w:rsid w:val="005D46E6"/>
    <w:rsid w:val="005E235D"/>
    <w:rsid w:val="005E34F3"/>
    <w:rsid w:val="005E7462"/>
    <w:rsid w:val="005F1035"/>
    <w:rsid w:val="005F2DA3"/>
    <w:rsid w:val="005F32A8"/>
    <w:rsid w:val="005F32D0"/>
    <w:rsid w:val="005F39B1"/>
    <w:rsid w:val="005F79D9"/>
    <w:rsid w:val="00600509"/>
    <w:rsid w:val="00600615"/>
    <w:rsid w:val="00601E01"/>
    <w:rsid w:val="00603355"/>
    <w:rsid w:val="00606491"/>
    <w:rsid w:val="0061037B"/>
    <w:rsid w:val="006238AE"/>
    <w:rsid w:val="00623C2F"/>
    <w:rsid w:val="00632F94"/>
    <w:rsid w:val="00633C12"/>
    <w:rsid w:val="00634D14"/>
    <w:rsid w:val="00635301"/>
    <w:rsid w:val="00635369"/>
    <w:rsid w:val="0063620A"/>
    <w:rsid w:val="0063654D"/>
    <w:rsid w:val="0064116F"/>
    <w:rsid w:val="00641937"/>
    <w:rsid w:val="00644D80"/>
    <w:rsid w:val="006452CB"/>
    <w:rsid w:val="00645A3E"/>
    <w:rsid w:val="00647537"/>
    <w:rsid w:val="00652400"/>
    <w:rsid w:val="00660303"/>
    <w:rsid w:val="00662F97"/>
    <w:rsid w:val="00663BAA"/>
    <w:rsid w:val="00664AF7"/>
    <w:rsid w:val="00666A40"/>
    <w:rsid w:val="006679AF"/>
    <w:rsid w:val="00667A2A"/>
    <w:rsid w:val="006718E1"/>
    <w:rsid w:val="00675329"/>
    <w:rsid w:val="0067637F"/>
    <w:rsid w:val="0067726C"/>
    <w:rsid w:val="0068726B"/>
    <w:rsid w:val="006A0DB5"/>
    <w:rsid w:val="006A15A2"/>
    <w:rsid w:val="006A2ADB"/>
    <w:rsid w:val="006A7A12"/>
    <w:rsid w:val="006B04A0"/>
    <w:rsid w:val="006B10D2"/>
    <w:rsid w:val="006B64D3"/>
    <w:rsid w:val="006B66F5"/>
    <w:rsid w:val="006C3BB0"/>
    <w:rsid w:val="006C4317"/>
    <w:rsid w:val="006C5BDF"/>
    <w:rsid w:val="006C7DE0"/>
    <w:rsid w:val="006D2AE1"/>
    <w:rsid w:val="006D4CFF"/>
    <w:rsid w:val="006D6C5E"/>
    <w:rsid w:val="006E091D"/>
    <w:rsid w:val="006E1FA1"/>
    <w:rsid w:val="006E1FB9"/>
    <w:rsid w:val="006E6A2F"/>
    <w:rsid w:val="006F1985"/>
    <w:rsid w:val="006F209F"/>
    <w:rsid w:val="006F33B7"/>
    <w:rsid w:val="007010DE"/>
    <w:rsid w:val="0070283C"/>
    <w:rsid w:val="007032CA"/>
    <w:rsid w:val="00703A57"/>
    <w:rsid w:val="00703F23"/>
    <w:rsid w:val="00710C32"/>
    <w:rsid w:val="007114CD"/>
    <w:rsid w:val="007228BC"/>
    <w:rsid w:val="00730A61"/>
    <w:rsid w:val="00731F31"/>
    <w:rsid w:val="0073338A"/>
    <w:rsid w:val="007400F0"/>
    <w:rsid w:val="007416DF"/>
    <w:rsid w:val="0074581C"/>
    <w:rsid w:val="00747F86"/>
    <w:rsid w:val="0075292A"/>
    <w:rsid w:val="007557F3"/>
    <w:rsid w:val="007560D9"/>
    <w:rsid w:val="00757052"/>
    <w:rsid w:val="00761E8C"/>
    <w:rsid w:val="00762FBA"/>
    <w:rsid w:val="007630C5"/>
    <w:rsid w:val="0076321A"/>
    <w:rsid w:val="00764190"/>
    <w:rsid w:val="0076439B"/>
    <w:rsid w:val="007665B0"/>
    <w:rsid w:val="0076679A"/>
    <w:rsid w:val="00767D15"/>
    <w:rsid w:val="00771F36"/>
    <w:rsid w:val="00774498"/>
    <w:rsid w:val="00775598"/>
    <w:rsid w:val="00783046"/>
    <w:rsid w:val="007936DC"/>
    <w:rsid w:val="007939E5"/>
    <w:rsid w:val="007969DD"/>
    <w:rsid w:val="00796B4D"/>
    <w:rsid w:val="007B0342"/>
    <w:rsid w:val="007B0824"/>
    <w:rsid w:val="007B08D6"/>
    <w:rsid w:val="007B32E5"/>
    <w:rsid w:val="007B3E5B"/>
    <w:rsid w:val="007B5EA8"/>
    <w:rsid w:val="007B7A24"/>
    <w:rsid w:val="007D02F2"/>
    <w:rsid w:val="007D29F3"/>
    <w:rsid w:val="007E0E37"/>
    <w:rsid w:val="007E11F6"/>
    <w:rsid w:val="007E3C9B"/>
    <w:rsid w:val="007E4E34"/>
    <w:rsid w:val="007E63F4"/>
    <w:rsid w:val="007F05D7"/>
    <w:rsid w:val="007F2A8F"/>
    <w:rsid w:val="007F3BFB"/>
    <w:rsid w:val="007F4796"/>
    <w:rsid w:val="007F7A28"/>
    <w:rsid w:val="008017E1"/>
    <w:rsid w:val="008056C4"/>
    <w:rsid w:val="0081143F"/>
    <w:rsid w:val="0081145E"/>
    <w:rsid w:val="0081378F"/>
    <w:rsid w:val="00815FC5"/>
    <w:rsid w:val="008164A5"/>
    <w:rsid w:val="00820DB5"/>
    <w:rsid w:val="008216A3"/>
    <w:rsid w:val="008239E7"/>
    <w:rsid w:val="00823A63"/>
    <w:rsid w:val="008258C8"/>
    <w:rsid w:val="00826C72"/>
    <w:rsid w:val="00827AC3"/>
    <w:rsid w:val="00841ADF"/>
    <w:rsid w:val="00850E63"/>
    <w:rsid w:val="008514B9"/>
    <w:rsid w:val="00852E6A"/>
    <w:rsid w:val="008664B4"/>
    <w:rsid w:val="00871906"/>
    <w:rsid w:val="008737E0"/>
    <w:rsid w:val="00876152"/>
    <w:rsid w:val="00884920"/>
    <w:rsid w:val="00884C0C"/>
    <w:rsid w:val="00885941"/>
    <w:rsid w:val="00886964"/>
    <w:rsid w:val="00893280"/>
    <w:rsid w:val="0089430E"/>
    <w:rsid w:val="00894666"/>
    <w:rsid w:val="00897997"/>
    <w:rsid w:val="008A476E"/>
    <w:rsid w:val="008A4823"/>
    <w:rsid w:val="008A4D79"/>
    <w:rsid w:val="008A5AAC"/>
    <w:rsid w:val="008A6FBF"/>
    <w:rsid w:val="008B1924"/>
    <w:rsid w:val="008B3E88"/>
    <w:rsid w:val="008B4D5E"/>
    <w:rsid w:val="008B7DCD"/>
    <w:rsid w:val="008C26A4"/>
    <w:rsid w:val="008D6BE9"/>
    <w:rsid w:val="008E01E3"/>
    <w:rsid w:val="008E1601"/>
    <w:rsid w:val="008E428A"/>
    <w:rsid w:val="008E629E"/>
    <w:rsid w:val="008E7AC0"/>
    <w:rsid w:val="008E7B27"/>
    <w:rsid w:val="008F160B"/>
    <w:rsid w:val="008F4EBD"/>
    <w:rsid w:val="00901145"/>
    <w:rsid w:val="00902FFE"/>
    <w:rsid w:val="009067C2"/>
    <w:rsid w:val="009071F7"/>
    <w:rsid w:val="00910345"/>
    <w:rsid w:val="0091573C"/>
    <w:rsid w:val="00915DD0"/>
    <w:rsid w:val="00915E87"/>
    <w:rsid w:val="00922CA5"/>
    <w:rsid w:val="009246B4"/>
    <w:rsid w:val="00926572"/>
    <w:rsid w:val="00932A89"/>
    <w:rsid w:val="00936E13"/>
    <w:rsid w:val="00937B6B"/>
    <w:rsid w:val="00943543"/>
    <w:rsid w:val="0095606C"/>
    <w:rsid w:val="009572D0"/>
    <w:rsid w:val="00964376"/>
    <w:rsid w:val="0096516E"/>
    <w:rsid w:val="00967D26"/>
    <w:rsid w:val="00970DDB"/>
    <w:rsid w:val="00970FDC"/>
    <w:rsid w:val="009760A0"/>
    <w:rsid w:val="0097630B"/>
    <w:rsid w:val="009834F1"/>
    <w:rsid w:val="00983FC7"/>
    <w:rsid w:val="009849EC"/>
    <w:rsid w:val="00995C18"/>
    <w:rsid w:val="009A0304"/>
    <w:rsid w:val="009B0AD7"/>
    <w:rsid w:val="009B28E0"/>
    <w:rsid w:val="009B2FBA"/>
    <w:rsid w:val="009B54D9"/>
    <w:rsid w:val="009B5B0F"/>
    <w:rsid w:val="009B5DAA"/>
    <w:rsid w:val="009B74FF"/>
    <w:rsid w:val="009C451F"/>
    <w:rsid w:val="009C4569"/>
    <w:rsid w:val="009C4D8D"/>
    <w:rsid w:val="009D3767"/>
    <w:rsid w:val="009D48FA"/>
    <w:rsid w:val="009D5C1F"/>
    <w:rsid w:val="009D6257"/>
    <w:rsid w:val="009D7B2F"/>
    <w:rsid w:val="009E01F1"/>
    <w:rsid w:val="009E677E"/>
    <w:rsid w:val="009F0708"/>
    <w:rsid w:val="009F31F9"/>
    <w:rsid w:val="009F6C54"/>
    <w:rsid w:val="00A03058"/>
    <w:rsid w:val="00A051E9"/>
    <w:rsid w:val="00A069D3"/>
    <w:rsid w:val="00A070A1"/>
    <w:rsid w:val="00A072DD"/>
    <w:rsid w:val="00A104A1"/>
    <w:rsid w:val="00A1552C"/>
    <w:rsid w:val="00A20F83"/>
    <w:rsid w:val="00A246F9"/>
    <w:rsid w:val="00A2767A"/>
    <w:rsid w:val="00A2776F"/>
    <w:rsid w:val="00A30217"/>
    <w:rsid w:val="00A34B23"/>
    <w:rsid w:val="00A37BA6"/>
    <w:rsid w:val="00A40445"/>
    <w:rsid w:val="00A423DE"/>
    <w:rsid w:val="00A43912"/>
    <w:rsid w:val="00A4473F"/>
    <w:rsid w:val="00A4480B"/>
    <w:rsid w:val="00A46C88"/>
    <w:rsid w:val="00A5456E"/>
    <w:rsid w:val="00A6022D"/>
    <w:rsid w:val="00A61F89"/>
    <w:rsid w:val="00A63833"/>
    <w:rsid w:val="00A64158"/>
    <w:rsid w:val="00A67449"/>
    <w:rsid w:val="00A72354"/>
    <w:rsid w:val="00A738D5"/>
    <w:rsid w:val="00A738FE"/>
    <w:rsid w:val="00A83531"/>
    <w:rsid w:val="00A8579A"/>
    <w:rsid w:val="00A91667"/>
    <w:rsid w:val="00A9327A"/>
    <w:rsid w:val="00A94757"/>
    <w:rsid w:val="00A94B59"/>
    <w:rsid w:val="00A967CA"/>
    <w:rsid w:val="00AA1F5C"/>
    <w:rsid w:val="00AA2188"/>
    <w:rsid w:val="00AA259B"/>
    <w:rsid w:val="00AA2C25"/>
    <w:rsid w:val="00AA2CE7"/>
    <w:rsid w:val="00AA5ABC"/>
    <w:rsid w:val="00AA6564"/>
    <w:rsid w:val="00AA694E"/>
    <w:rsid w:val="00AB1FE6"/>
    <w:rsid w:val="00AB4802"/>
    <w:rsid w:val="00AC1880"/>
    <w:rsid w:val="00AD22B8"/>
    <w:rsid w:val="00AD2500"/>
    <w:rsid w:val="00AD39BB"/>
    <w:rsid w:val="00AD5B80"/>
    <w:rsid w:val="00AD5B94"/>
    <w:rsid w:val="00AD5C7A"/>
    <w:rsid w:val="00AE55CA"/>
    <w:rsid w:val="00AE66DC"/>
    <w:rsid w:val="00AF3CDC"/>
    <w:rsid w:val="00AF6BD8"/>
    <w:rsid w:val="00B02FE3"/>
    <w:rsid w:val="00B122DE"/>
    <w:rsid w:val="00B20135"/>
    <w:rsid w:val="00B22487"/>
    <w:rsid w:val="00B22E04"/>
    <w:rsid w:val="00B232C1"/>
    <w:rsid w:val="00B30D2E"/>
    <w:rsid w:val="00B32EA6"/>
    <w:rsid w:val="00B330D1"/>
    <w:rsid w:val="00B434A1"/>
    <w:rsid w:val="00B53809"/>
    <w:rsid w:val="00B563CC"/>
    <w:rsid w:val="00B5661A"/>
    <w:rsid w:val="00B6076F"/>
    <w:rsid w:val="00B64D05"/>
    <w:rsid w:val="00B65298"/>
    <w:rsid w:val="00B6740C"/>
    <w:rsid w:val="00B77899"/>
    <w:rsid w:val="00B83DEF"/>
    <w:rsid w:val="00B8412B"/>
    <w:rsid w:val="00B91865"/>
    <w:rsid w:val="00B91F54"/>
    <w:rsid w:val="00B9274F"/>
    <w:rsid w:val="00B92A22"/>
    <w:rsid w:val="00B92C40"/>
    <w:rsid w:val="00B93295"/>
    <w:rsid w:val="00B94D50"/>
    <w:rsid w:val="00B9779D"/>
    <w:rsid w:val="00BA20E5"/>
    <w:rsid w:val="00BA55D4"/>
    <w:rsid w:val="00BB7DB2"/>
    <w:rsid w:val="00BC01FA"/>
    <w:rsid w:val="00BC03A2"/>
    <w:rsid w:val="00BC0C5B"/>
    <w:rsid w:val="00BC1CCA"/>
    <w:rsid w:val="00BC27F8"/>
    <w:rsid w:val="00BC2923"/>
    <w:rsid w:val="00BC43A9"/>
    <w:rsid w:val="00BC5DA8"/>
    <w:rsid w:val="00BD4F76"/>
    <w:rsid w:val="00BE150F"/>
    <w:rsid w:val="00BE5D95"/>
    <w:rsid w:val="00BE7D40"/>
    <w:rsid w:val="00BF2F24"/>
    <w:rsid w:val="00BF60D6"/>
    <w:rsid w:val="00BF681F"/>
    <w:rsid w:val="00BF7B02"/>
    <w:rsid w:val="00C01BAA"/>
    <w:rsid w:val="00C125B9"/>
    <w:rsid w:val="00C12706"/>
    <w:rsid w:val="00C140DE"/>
    <w:rsid w:val="00C14883"/>
    <w:rsid w:val="00C14AE5"/>
    <w:rsid w:val="00C15E59"/>
    <w:rsid w:val="00C1787B"/>
    <w:rsid w:val="00C22D78"/>
    <w:rsid w:val="00C24484"/>
    <w:rsid w:val="00C326C5"/>
    <w:rsid w:val="00C365C5"/>
    <w:rsid w:val="00C365D5"/>
    <w:rsid w:val="00C36752"/>
    <w:rsid w:val="00C41DB6"/>
    <w:rsid w:val="00C43050"/>
    <w:rsid w:val="00C43214"/>
    <w:rsid w:val="00C46076"/>
    <w:rsid w:val="00C51DD8"/>
    <w:rsid w:val="00C520DD"/>
    <w:rsid w:val="00C5415A"/>
    <w:rsid w:val="00C548AC"/>
    <w:rsid w:val="00C57C61"/>
    <w:rsid w:val="00C60E8B"/>
    <w:rsid w:val="00C61903"/>
    <w:rsid w:val="00C64153"/>
    <w:rsid w:val="00C65CCD"/>
    <w:rsid w:val="00C66A7F"/>
    <w:rsid w:val="00C675BF"/>
    <w:rsid w:val="00C701F0"/>
    <w:rsid w:val="00C70C73"/>
    <w:rsid w:val="00C779CE"/>
    <w:rsid w:val="00C83BF3"/>
    <w:rsid w:val="00C85AC6"/>
    <w:rsid w:val="00C85DB8"/>
    <w:rsid w:val="00C874B6"/>
    <w:rsid w:val="00C906C2"/>
    <w:rsid w:val="00CA1241"/>
    <w:rsid w:val="00CA69C9"/>
    <w:rsid w:val="00CA749A"/>
    <w:rsid w:val="00CB40FA"/>
    <w:rsid w:val="00CB49A2"/>
    <w:rsid w:val="00CB6504"/>
    <w:rsid w:val="00CC1B24"/>
    <w:rsid w:val="00CC2064"/>
    <w:rsid w:val="00CC7628"/>
    <w:rsid w:val="00CD0155"/>
    <w:rsid w:val="00CD40AC"/>
    <w:rsid w:val="00CD7DFD"/>
    <w:rsid w:val="00CE20E1"/>
    <w:rsid w:val="00CE55BA"/>
    <w:rsid w:val="00CE66F8"/>
    <w:rsid w:val="00D045F6"/>
    <w:rsid w:val="00D05520"/>
    <w:rsid w:val="00D05D1C"/>
    <w:rsid w:val="00D06344"/>
    <w:rsid w:val="00D148A3"/>
    <w:rsid w:val="00D26722"/>
    <w:rsid w:val="00D27663"/>
    <w:rsid w:val="00D310F2"/>
    <w:rsid w:val="00D33B65"/>
    <w:rsid w:val="00D34A80"/>
    <w:rsid w:val="00D35D56"/>
    <w:rsid w:val="00D37B67"/>
    <w:rsid w:val="00D42A8F"/>
    <w:rsid w:val="00D441A2"/>
    <w:rsid w:val="00D5232E"/>
    <w:rsid w:val="00D60F2B"/>
    <w:rsid w:val="00D6276A"/>
    <w:rsid w:val="00D64B4B"/>
    <w:rsid w:val="00D664FB"/>
    <w:rsid w:val="00D72940"/>
    <w:rsid w:val="00D72F6A"/>
    <w:rsid w:val="00D7579B"/>
    <w:rsid w:val="00D80D2F"/>
    <w:rsid w:val="00D87763"/>
    <w:rsid w:val="00D93424"/>
    <w:rsid w:val="00D93C3B"/>
    <w:rsid w:val="00D96FBA"/>
    <w:rsid w:val="00DA2560"/>
    <w:rsid w:val="00DA7215"/>
    <w:rsid w:val="00DB3231"/>
    <w:rsid w:val="00DB3EF5"/>
    <w:rsid w:val="00DB4710"/>
    <w:rsid w:val="00DB53A7"/>
    <w:rsid w:val="00DB72E4"/>
    <w:rsid w:val="00DC031D"/>
    <w:rsid w:val="00DC03B6"/>
    <w:rsid w:val="00DC3580"/>
    <w:rsid w:val="00DC3A02"/>
    <w:rsid w:val="00DC53A5"/>
    <w:rsid w:val="00DD288E"/>
    <w:rsid w:val="00DD72DC"/>
    <w:rsid w:val="00DE0909"/>
    <w:rsid w:val="00DE25C0"/>
    <w:rsid w:val="00DE2981"/>
    <w:rsid w:val="00DE7ACD"/>
    <w:rsid w:val="00DF2DE2"/>
    <w:rsid w:val="00DF3744"/>
    <w:rsid w:val="00E01290"/>
    <w:rsid w:val="00E04850"/>
    <w:rsid w:val="00E11662"/>
    <w:rsid w:val="00E156A7"/>
    <w:rsid w:val="00E1607F"/>
    <w:rsid w:val="00E17F51"/>
    <w:rsid w:val="00E17F7C"/>
    <w:rsid w:val="00E21B05"/>
    <w:rsid w:val="00E2501B"/>
    <w:rsid w:val="00E34D43"/>
    <w:rsid w:val="00E36D3D"/>
    <w:rsid w:val="00E40E1C"/>
    <w:rsid w:val="00E41136"/>
    <w:rsid w:val="00E4518E"/>
    <w:rsid w:val="00E455C4"/>
    <w:rsid w:val="00E45EF4"/>
    <w:rsid w:val="00E467E3"/>
    <w:rsid w:val="00E46EE9"/>
    <w:rsid w:val="00E509DB"/>
    <w:rsid w:val="00E5300E"/>
    <w:rsid w:val="00E577EC"/>
    <w:rsid w:val="00E642AF"/>
    <w:rsid w:val="00E64EAB"/>
    <w:rsid w:val="00E72678"/>
    <w:rsid w:val="00E85A79"/>
    <w:rsid w:val="00E90BC1"/>
    <w:rsid w:val="00E91997"/>
    <w:rsid w:val="00E919E4"/>
    <w:rsid w:val="00E92A5B"/>
    <w:rsid w:val="00E95444"/>
    <w:rsid w:val="00EA07EF"/>
    <w:rsid w:val="00EA08C9"/>
    <w:rsid w:val="00EA189E"/>
    <w:rsid w:val="00EA3613"/>
    <w:rsid w:val="00EB1459"/>
    <w:rsid w:val="00EB2AAC"/>
    <w:rsid w:val="00EB2B6F"/>
    <w:rsid w:val="00EB36BB"/>
    <w:rsid w:val="00EC087C"/>
    <w:rsid w:val="00EC0B4B"/>
    <w:rsid w:val="00EC4080"/>
    <w:rsid w:val="00EC7787"/>
    <w:rsid w:val="00ED1245"/>
    <w:rsid w:val="00ED3384"/>
    <w:rsid w:val="00ED52C1"/>
    <w:rsid w:val="00EE1560"/>
    <w:rsid w:val="00EE1873"/>
    <w:rsid w:val="00EE365D"/>
    <w:rsid w:val="00EE4825"/>
    <w:rsid w:val="00EE6521"/>
    <w:rsid w:val="00EE6916"/>
    <w:rsid w:val="00EF3E6D"/>
    <w:rsid w:val="00EF51AE"/>
    <w:rsid w:val="00F01550"/>
    <w:rsid w:val="00F02E29"/>
    <w:rsid w:val="00F0315C"/>
    <w:rsid w:val="00F03EE7"/>
    <w:rsid w:val="00F10F46"/>
    <w:rsid w:val="00F1526F"/>
    <w:rsid w:val="00F208E9"/>
    <w:rsid w:val="00F30501"/>
    <w:rsid w:val="00F31058"/>
    <w:rsid w:val="00F3266E"/>
    <w:rsid w:val="00F333AD"/>
    <w:rsid w:val="00F33E8E"/>
    <w:rsid w:val="00F34787"/>
    <w:rsid w:val="00F445A7"/>
    <w:rsid w:val="00F44FD2"/>
    <w:rsid w:val="00F47632"/>
    <w:rsid w:val="00F511DA"/>
    <w:rsid w:val="00F54876"/>
    <w:rsid w:val="00F54934"/>
    <w:rsid w:val="00F60891"/>
    <w:rsid w:val="00F61079"/>
    <w:rsid w:val="00F622B6"/>
    <w:rsid w:val="00F63A3A"/>
    <w:rsid w:val="00F65F91"/>
    <w:rsid w:val="00F71645"/>
    <w:rsid w:val="00F72935"/>
    <w:rsid w:val="00F75630"/>
    <w:rsid w:val="00F76A9C"/>
    <w:rsid w:val="00F8064E"/>
    <w:rsid w:val="00F8069B"/>
    <w:rsid w:val="00F82350"/>
    <w:rsid w:val="00F915D8"/>
    <w:rsid w:val="00F97FCA"/>
    <w:rsid w:val="00FA1C54"/>
    <w:rsid w:val="00FA246B"/>
    <w:rsid w:val="00FA3E5B"/>
    <w:rsid w:val="00FB1456"/>
    <w:rsid w:val="00FC2390"/>
    <w:rsid w:val="00FC2CD4"/>
    <w:rsid w:val="00FC7885"/>
    <w:rsid w:val="00FD5ABF"/>
    <w:rsid w:val="00FE37AB"/>
    <w:rsid w:val="00FE3B61"/>
    <w:rsid w:val="00FE58E4"/>
    <w:rsid w:val="00FE7A0E"/>
    <w:rsid w:val="00FF14B9"/>
    <w:rsid w:val="00FF3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C48A5C-A51A-4BDE-9D51-139DE28A9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8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la Colt</dc:creator>
  <cp:keywords/>
  <dc:description/>
  <cp:lastModifiedBy>Deidre Jackson</cp:lastModifiedBy>
  <cp:revision>2</cp:revision>
  <dcterms:created xsi:type="dcterms:W3CDTF">2017-06-28T13:33:00Z</dcterms:created>
  <dcterms:modified xsi:type="dcterms:W3CDTF">2017-06-28T13:33:00Z</dcterms:modified>
</cp:coreProperties>
</file>